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BF21F3" w:rsidP="009344FF">
      <w:r w:rsidRPr="00BF21F3">
        <w:t>I have reviewed the manuscript and have seen that it is currently available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BF21F3" w:rsidRPr="00BF21F3" w:rsidRDefault="00BF21F3" w:rsidP="00BF21F3">
      <w:proofErr w:type="spellStart"/>
      <w:r w:rsidRPr="00BF21F3">
        <w:t>Dr.</w:t>
      </w:r>
      <w:proofErr w:type="spellEnd"/>
      <w:r w:rsidRPr="00BF21F3">
        <w:t xml:space="preserve"> </w:t>
      </w:r>
      <w:proofErr w:type="spellStart"/>
      <w:r w:rsidRPr="00BF21F3">
        <w:t>Arzu</w:t>
      </w:r>
      <w:proofErr w:type="spellEnd"/>
      <w:r w:rsidRPr="00BF21F3">
        <w:t xml:space="preserve"> </w:t>
      </w:r>
      <w:proofErr w:type="spellStart"/>
      <w:r w:rsidRPr="00BF21F3">
        <w:t>Alvan</w:t>
      </w:r>
      <w:proofErr w:type="spellEnd"/>
      <w:r w:rsidRPr="00BF21F3">
        <w:t xml:space="preserve"> </w:t>
      </w:r>
      <w:proofErr w:type="spellStart"/>
      <w:r w:rsidRPr="00BF21F3">
        <w:t>Bozdereli</w:t>
      </w:r>
      <w:proofErr w:type="spellEnd"/>
      <w:r w:rsidRPr="00BF21F3">
        <w:t xml:space="preserve">, </w:t>
      </w:r>
      <w:r w:rsidRPr="00BF21F3">
        <w:t>Cyprus Science University, Cyp</w:t>
      </w:r>
      <w:bookmarkStart w:id="0" w:name="_GoBack"/>
      <w:bookmarkEnd w:id="0"/>
      <w:r w:rsidRPr="00BF21F3">
        <w:t>rus</w:t>
      </w:r>
    </w:p>
    <w:sectPr w:rsidR="00BF21F3" w:rsidRPr="00BF21F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Y3MbUwN7AwMbU0NTNT0lEKTi0uzszPAykwrAUAjNeg2SwAAAA="/>
  </w:docVars>
  <w:rsids>
    <w:rsidRoot w:val="00A72896"/>
    <w:rsid w:val="002C0B2C"/>
    <w:rsid w:val="009344FF"/>
    <w:rsid w:val="009F328F"/>
    <w:rsid w:val="00A72896"/>
    <w:rsid w:val="00BF2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E9D273"/>
  <w15:docId w15:val="{2186F2EA-4F27-4EBE-81F7-B3040F538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</Words>
  <Characters>161</Characters>
  <Application>Microsoft Office Word</Application>
  <DocSecurity>0</DocSecurity>
  <Lines>1</Lines>
  <Paragraphs>1</Paragraphs>
  <ScaleCrop>false</ScaleCrop>
  <Company/>
  <LinksUpToDate>false</LinksUpToDate>
  <CharactersWithSpaces>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07T04:59:00Z</dcterms:modified>
</cp:coreProperties>
</file>